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999E1" w14:textId="124B3D83" w:rsidR="009451B6" w:rsidRDefault="002403CB">
      <w:r>
        <w:t>P1:</w:t>
      </w:r>
    </w:p>
    <w:p w14:paraId="299E5914" w14:textId="77777777" w:rsidR="002403CB" w:rsidRDefault="002403CB" w:rsidP="002403CB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 xml:space="preserve">Take the Figure 4.27 in the </w:t>
      </w:r>
      <w:proofErr w:type="gramStart"/>
      <w:r>
        <w:rPr>
          <w:rFonts w:ascii="Verdana" w:hAnsi="Verdana"/>
          <w:color w:val="333333"/>
        </w:rPr>
        <w:t>text book</w:t>
      </w:r>
      <w:proofErr w:type="gramEnd"/>
      <w:r>
        <w:rPr>
          <w:rFonts w:ascii="Verdana" w:hAnsi="Verdana"/>
          <w:color w:val="333333"/>
        </w:rPr>
        <w:t>.</w:t>
      </w:r>
    </w:p>
    <w:p w14:paraId="3ACC0FFC" w14:textId="77777777" w:rsidR="002403CB" w:rsidRDefault="002403CB" w:rsidP="002403CB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 xml:space="preserve">The </w:t>
      </w:r>
      <w:proofErr w:type="gramStart"/>
      <w:r>
        <w:rPr>
          <w:rFonts w:ascii="Verdana" w:hAnsi="Verdana"/>
          <w:color w:val="333333"/>
        </w:rPr>
        <w:t>following  paths</w:t>
      </w:r>
      <w:proofErr w:type="gramEnd"/>
      <w:r>
        <w:rPr>
          <w:rFonts w:ascii="Verdana" w:hAnsi="Verdana"/>
          <w:color w:val="333333"/>
        </w:rPr>
        <w:t xml:space="preserve"> from 'y' to 'u' that do not contain any loops:</w:t>
      </w:r>
    </w:p>
    <w:p w14:paraId="418E0778" w14:textId="5003CDD0" w:rsidR="002403CB" w:rsidRDefault="002403CB" w:rsidP="002403CB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noProof/>
          <w:color w:val="333333"/>
        </w:rPr>
        <w:drawing>
          <wp:inline distT="0" distB="0" distL="0" distR="0" wp14:anchorId="68B2ACDC" wp14:editId="0263F6E8">
            <wp:extent cx="1845945" cy="3124200"/>
            <wp:effectExtent l="0" t="0" r="1905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94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16708" w14:textId="77777777" w:rsidR="002403CB" w:rsidRDefault="002403CB" w:rsidP="002403CB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Style w:val="Strong"/>
          <w:rFonts w:ascii="Verdana" w:hAnsi="Verdana"/>
          <w:color w:val="333333"/>
        </w:rPr>
        <w:t>So, there are total 15 paths that do not form cycles from path “y” to path “u”.</w:t>
      </w:r>
    </w:p>
    <w:p w14:paraId="6B8398BD" w14:textId="703CEFB5" w:rsidR="002403CB" w:rsidRDefault="002403CB"/>
    <w:p w14:paraId="6CC4F5E0" w14:textId="70512DA4" w:rsidR="00766423" w:rsidRDefault="008E2C71">
      <w:r>
        <w:t>P3:</w:t>
      </w:r>
    </w:p>
    <w:p w14:paraId="39CEB65E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b/>
          <w:bCs/>
          <w:color w:val="34495E"/>
          <w:sz w:val="24"/>
          <w:szCs w:val="24"/>
        </w:rPr>
        <w:t>Dijkstra’s Algorithm:</w:t>
      </w:r>
    </w:p>
    <w:p w14:paraId="4A37033C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• Dijkstra’s algorithm is a Link-state algorithm which computes the least-cost path from one node to all other nodes in the network.</w:t>
      </w:r>
    </w:p>
    <w:p w14:paraId="3B83F71A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• Dijkstra’s algorithm is iterative.</w:t>
      </w:r>
    </w:p>
    <w:p w14:paraId="50AB8646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• The least-cost paths are known to k destination nodes after </w:t>
      </w:r>
      <w:proofErr w:type="gramStart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the  iteration</w:t>
      </w:r>
      <w:proofErr w:type="gramEnd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 of the algorithm. These k paths will have the k smallest costs among the least-cost paths to all destination nodes.</w:t>
      </w:r>
    </w:p>
    <w:p w14:paraId="5F4AFF7F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The following terms are used in the algorithm:</w:t>
      </w:r>
    </w:p>
    <w:p w14:paraId="5B38A3B2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D(v) = least cost of the path from the source to the destination for the node v.</w:t>
      </w:r>
    </w:p>
    <w:p w14:paraId="26ECC778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p(v) = previous node along the current path with least cost from source to node v.</w:t>
      </w:r>
    </w:p>
    <w:p w14:paraId="64AD1E55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N’ = subset of nodes.</w:t>
      </w:r>
    </w:p>
    <w:p w14:paraId="6071979E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b/>
          <w:bCs/>
          <w:color w:val="34495E"/>
          <w:sz w:val="24"/>
          <w:szCs w:val="24"/>
        </w:rPr>
        <w:t>The following table represents the computation of shortest path from source x to all the nodes in the network is as follows:</w:t>
      </w:r>
    </w:p>
    <w:p w14:paraId="00D26217" w14:textId="09BBAAD3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noProof/>
          <w:color w:val="34495E"/>
          <w:sz w:val="24"/>
          <w:szCs w:val="24"/>
        </w:rPr>
        <w:lastRenderedPageBreak/>
        <w:drawing>
          <wp:inline distT="0" distB="0" distL="0" distR="0" wp14:anchorId="01114CF9" wp14:editId="123EAE91">
            <wp:extent cx="5003800" cy="4436745"/>
            <wp:effectExtent l="0" t="0" r="635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443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9D018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Therefore, the following are shortest paths from x along with their costs: t: </w:t>
      </w:r>
      <w:proofErr w:type="spellStart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xvt</w:t>
      </w:r>
      <w:proofErr w:type="spellEnd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 = 7; u: </w:t>
      </w:r>
      <w:proofErr w:type="spellStart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xvu</w:t>
      </w:r>
      <w:proofErr w:type="spellEnd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 = 6; v: xv = 3; w: </w:t>
      </w:r>
      <w:proofErr w:type="spellStart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xw</w:t>
      </w:r>
      <w:proofErr w:type="spellEnd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 = 6; y: </w:t>
      </w:r>
      <w:proofErr w:type="spellStart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xy</w:t>
      </w:r>
      <w:proofErr w:type="spellEnd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 = 6; z: </w:t>
      </w:r>
      <w:proofErr w:type="spellStart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xz</w:t>
      </w:r>
      <w:proofErr w:type="spellEnd"/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 xml:space="preserve"> = 8</w:t>
      </w:r>
    </w:p>
    <w:p w14:paraId="6D80E3FC" w14:textId="77777777" w:rsidR="008E2C71" w:rsidRPr="008E2C71" w:rsidRDefault="008E2C71" w:rsidP="008E2C71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2C71">
        <w:rPr>
          <w:rFonts w:ascii="Times New Roman" w:eastAsia="Times New Roman" w:hAnsi="Times New Roman" w:cs="Times New Roman"/>
          <w:sz w:val="24"/>
          <w:szCs w:val="24"/>
        </w:rPr>
        <w:pict w14:anchorId="0FC2A8B4">
          <v:rect id="_x0000_i1028" style="width:0;height:.75pt" o:hralign="center" o:hrstd="t" o:hrnoshade="t" o:hr="t" fillcolor="#34495e" stroked="f"/>
        </w:pict>
      </w:r>
    </w:p>
    <w:p w14:paraId="04B739E4" w14:textId="77777777" w:rsidR="008E2C71" w:rsidRPr="008E2C71" w:rsidRDefault="008E2C71" w:rsidP="008E2C71">
      <w:pPr>
        <w:shd w:val="clear" w:color="auto" w:fill="FFFFFF"/>
        <w:spacing w:after="240" w:line="240" w:lineRule="auto"/>
        <w:rPr>
          <w:rFonts w:ascii="Helvetica" w:eastAsia="Times New Roman" w:hAnsi="Helvetica" w:cs="Times New Roman"/>
          <w:color w:val="34495E"/>
          <w:sz w:val="24"/>
          <w:szCs w:val="24"/>
        </w:rPr>
      </w:pPr>
      <w:r w:rsidRPr="008E2C71">
        <w:rPr>
          <w:rFonts w:ascii="Helvetica" w:eastAsia="Times New Roman" w:hAnsi="Helvetica" w:cs="Times New Roman"/>
          <w:color w:val="34495E"/>
          <w:sz w:val="24"/>
          <w:szCs w:val="24"/>
        </w:rPr>
        <w:t>If you found this answer helpful, please upvote and share with other students in your network.</w:t>
      </w:r>
    </w:p>
    <w:p w14:paraId="7550E952" w14:textId="3E8AB9C8" w:rsidR="008E2C71" w:rsidRDefault="008E2C71"/>
    <w:p w14:paraId="6B060F23" w14:textId="627F979E" w:rsidR="009E7002" w:rsidRDefault="009E7002"/>
    <w:p w14:paraId="53E8636F" w14:textId="28C08367" w:rsidR="009E7002" w:rsidRDefault="009E7002">
      <w:r>
        <w:t>P5:</w:t>
      </w:r>
    </w:p>
    <w:p w14:paraId="4617067B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Distance vector routing algorithm exchanges the information with the neighbors and works asynchronously.</w:t>
      </w:r>
    </w:p>
    <w:p w14:paraId="7C6066EF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1959DF41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According to the distance vector algorithm, any node </w:t>
      </w:r>
      <w:r>
        <w:rPr>
          <w:rStyle w:val="Emphasis"/>
          <w:rFonts w:ascii="Verdana" w:hAnsi="Verdana"/>
          <w:color w:val="333333"/>
        </w:rPr>
        <w:t>m</w:t>
      </w:r>
      <w:r>
        <w:rPr>
          <w:rFonts w:ascii="Verdana" w:hAnsi="Verdana"/>
          <w:color w:val="333333"/>
        </w:rPr>
        <w:t> computes the distance vector using the following formulas:</w:t>
      </w:r>
    </w:p>
    <w:p w14:paraId="27D680FA" w14:textId="21E17D98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noProof/>
          <w:color w:val="333333"/>
        </w:rPr>
        <w:lastRenderedPageBreak/>
        <w:drawing>
          <wp:inline distT="0" distB="0" distL="0" distR="0" wp14:anchorId="0637CF23" wp14:editId="2459BE2D">
            <wp:extent cx="3496945" cy="846455"/>
            <wp:effectExtent l="0" t="0" r="825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45" cy="84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ED1C8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1862D321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224A5B01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Note: NA is used when there is no distance value.</w:t>
      </w:r>
    </w:p>
    <w:p w14:paraId="1991E9D1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0DC3B019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Construct the distance vector table for node </w:t>
      </w:r>
      <w:r>
        <w:rPr>
          <w:rStyle w:val="Emphasis"/>
          <w:rFonts w:ascii="Verdana" w:hAnsi="Verdana"/>
          <w:color w:val="333333"/>
        </w:rPr>
        <w:t>z</w:t>
      </w:r>
      <w:r>
        <w:rPr>
          <w:rFonts w:ascii="Verdana" w:hAnsi="Verdana"/>
          <w:color w:val="333333"/>
        </w:rPr>
        <w:t> from the network diagram:</w:t>
      </w:r>
    </w:p>
    <w:p w14:paraId="27477943" w14:textId="525130D2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noProof/>
          <w:color w:val="333333"/>
        </w:rPr>
        <w:drawing>
          <wp:inline distT="0" distB="0" distL="0" distR="0" wp14:anchorId="2612287D" wp14:editId="7774AE57">
            <wp:extent cx="2099945" cy="973455"/>
            <wp:effectExtent l="0" t="0" r="0" b="0"/>
            <wp:docPr id="5" name="Picture 5" descr="A picture containing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rossword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945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3D26F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Now update the table with costs of all the neighboring nodes.</w:t>
      </w:r>
    </w:p>
    <w:p w14:paraId="39ACD706" w14:textId="53DCEAB4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noProof/>
          <w:color w:val="333333"/>
        </w:rPr>
        <w:drawing>
          <wp:inline distT="0" distB="0" distL="0" distR="0" wp14:anchorId="21A814C9" wp14:editId="7F53FB4E">
            <wp:extent cx="1744345" cy="973455"/>
            <wp:effectExtent l="0" t="0" r="8255" b="0"/>
            <wp:docPr id="4" name="Picture 4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rossword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345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1CDD5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Update the table with minimum costs using the distance vector routing algorithm:</w:t>
      </w:r>
    </w:p>
    <w:p w14:paraId="44023740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240E680C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Example: </w:t>
      </w:r>
      <w:r>
        <w:rPr>
          <w:rStyle w:val="Emphasis"/>
          <w:rFonts w:ascii="Verdana" w:hAnsi="Verdana"/>
          <w:color w:val="333333"/>
        </w:rPr>
        <w:t>v</w:t>
      </w:r>
      <w:r>
        <w:rPr>
          <w:rFonts w:ascii="Verdana" w:hAnsi="Verdana"/>
          <w:color w:val="333333"/>
        </w:rPr>
        <w:t> </w:t>
      </w:r>
      <w:proofErr w:type="spellStart"/>
      <w:r>
        <w:rPr>
          <w:rFonts w:ascii="Verdana" w:hAnsi="Verdana"/>
          <w:color w:val="333333"/>
        </w:rPr>
        <w:t>to </w:t>
      </w:r>
      <w:r>
        <w:rPr>
          <w:rStyle w:val="Emphasis"/>
          <w:rFonts w:ascii="Verdana" w:hAnsi="Verdana"/>
          <w:color w:val="333333"/>
        </w:rPr>
        <w:t>y</w:t>
      </w:r>
      <w:proofErr w:type="spellEnd"/>
      <w:r>
        <w:rPr>
          <w:rFonts w:ascii="Verdana" w:hAnsi="Verdana"/>
          <w:color w:val="333333"/>
        </w:rPr>
        <w:t>, two paths are available. </w:t>
      </w:r>
      <w:r>
        <w:rPr>
          <w:rStyle w:val="Emphasis"/>
          <w:rFonts w:ascii="Verdana" w:hAnsi="Verdana"/>
          <w:color w:val="333333"/>
        </w:rPr>
        <w:t>v-u-y</w:t>
      </w:r>
      <w:r>
        <w:rPr>
          <w:rFonts w:ascii="Verdana" w:hAnsi="Verdana"/>
          <w:color w:val="333333"/>
        </w:rPr>
        <w:t> and </w:t>
      </w:r>
      <w:r>
        <w:rPr>
          <w:rStyle w:val="Emphasis"/>
          <w:rFonts w:ascii="Verdana" w:hAnsi="Verdana"/>
          <w:color w:val="333333"/>
        </w:rPr>
        <w:t>v-x-y</w:t>
      </w:r>
      <w:r>
        <w:rPr>
          <w:rFonts w:ascii="Verdana" w:hAnsi="Verdana"/>
          <w:color w:val="333333"/>
        </w:rPr>
        <w:t> with costs 3 and 6 respectively. So, </w:t>
      </w:r>
      <w:r>
        <w:rPr>
          <w:rStyle w:val="Emphasis"/>
          <w:rFonts w:ascii="Verdana" w:hAnsi="Verdana"/>
          <w:color w:val="333333"/>
        </w:rPr>
        <w:t>v-u-y</w:t>
      </w:r>
      <w:r>
        <w:rPr>
          <w:rFonts w:ascii="Verdana" w:hAnsi="Verdana"/>
          <w:color w:val="333333"/>
        </w:rPr>
        <w:t> is the path with minimum cost. Hence update the table with this value.</w:t>
      </w:r>
    </w:p>
    <w:p w14:paraId="57BA4703" w14:textId="7FB6ADF4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noProof/>
          <w:color w:val="333333"/>
        </w:rPr>
        <w:drawing>
          <wp:inline distT="0" distB="0" distL="0" distR="0" wp14:anchorId="48322089" wp14:editId="27ABAA72">
            <wp:extent cx="1506855" cy="973455"/>
            <wp:effectExtent l="0" t="0" r="0" b="0"/>
            <wp:docPr id="3" name="Picture 3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rossword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855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30FD7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47C3651A" w14:textId="77777777" w:rsidR="009E7002" w:rsidRDefault="009E7002" w:rsidP="009E7002">
      <w:pPr>
        <w:pStyle w:val="NormalWeb"/>
        <w:spacing w:before="0" w:beforeAutospacing="0" w:after="0" w:afterAutospacing="0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erefore, at node </w:t>
      </w:r>
      <w:r>
        <w:rPr>
          <w:rStyle w:val="Emphasis"/>
          <w:rFonts w:ascii="Verdana" w:hAnsi="Verdana"/>
          <w:color w:val="333333"/>
        </w:rPr>
        <w:t>z</w:t>
      </w:r>
      <w:r>
        <w:rPr>
          <w:rFonts w:ascii="Verdana" w:hAnsi="Verdana"/>
          <w:color w:val="333333"/>
        </w:rPr>
        <w:t>, the above table will be computed by the distance vector routing algorithm.</w:t>
      </w:r>
    </w:p>
    <w:p w14:paraId="7C7DE1FA" w14:textId="667D40A5" w:rsidR="009E7002" w:rsidRDefault="009E7002"/>
    <w:p w14:paraId="6E25E5E9" w14:textId="3EF21208" w:rsidR="00A553A9" w:rsidRDefault="00A553A9"/>
    <w:p w14:paraId="67AA9672" w14:textId="6A1CDC27" w:rsidR="00A553A9" w:rsidRDefault="00A553A9">
      <w:r>
        <w:t>P8:</w:t>
      </w:r>
    </w:p>
    <w:p w14:paraId="432C5164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Consider the cost of the links as follows:</w:t>
      </w:r>
    </w:p>
    <w:p w14:paraId="163B51DB" w14:textId="3E47EFA6" w:rsidR="00A553A9" w:rsidRDefault="00A553A9" w:rsidP="00A553A9">
      <w:pPr>
        <w:pStyle w:val="NormalWeb"/>
        <w:spacing w:before="0" w:beforeAutospacing="0" w:after="0" w:afterAutospacing="0" w:line="240" w:lineRule="atLeast"/>
        <w:ind w:firstLine="720"/>
        <w:jc w:val="both"/>
        <w:rPr>
          <w:rFonts w:ascii="Verdana" w:hAnsi="Verdana"/>
          <w:color w:val="333333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29513F7A" wp14:editId="63909F9B">
            <wp:extent cx="474345" cy="448945"/>
            <wp:effectExtent l="0" t="0" r="190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" cy="44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000F1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6CF11B34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lastRenderedPageBreak/>
        <w:t>Construct the matrix as follows:</w:t>
      </w:r>
    </w:p>
    <w:p w14:paraId="78AD8B41" w14:textId="4FE03599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2CFCE564" wp14:editId="5D109A2C">
            <wp:extent cx="830983" cy="770466"/>
            <wp:effectExtent l="0" t="0" r="7620" b="0"/>
            <wp:docPr id="11" name="Picture 11" descr="A picture containing shoji, crossword puzzle, shrim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hoji, crossword puzzle, shrim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76" cy="77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43613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665B3B4F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According to the distance vector algorithm, any node </w:t>
      </w:r>
      <w:r>
        <w:rPr>
          <w:rFonts w:ascii="Verdana" w:hAnsi="Verdana"/>
          <w:i/>
          <w:iCs/>
          <w:color w:val="333333"/>
        </w:rPr>
        <w:t>m</w:t>
      </w:r>
      <w:r>
        <w:rPr>
          <w:rFonts w:ascii="Verdana" w:hAnsi="Verdana"/>
          <w:color w:val="333333"/>
        </w:rPr>
        <w:t> computes the distance vector using the following formulas:</w:t>
      </w:r>
    </w:p>
    <w:p w14:paraId="54FF3FAE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5F3AEB53" w14:textId="436DF5DF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7CF8FE66" wp14:editId="428E05AE">
            <wp:extent cx="3607004" cy="8636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808" cy="86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2A551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4D6D1048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Note: NA is used when there is no distance.</w:t>
      </w:r>
    </w:p>
    <w:p w14:paraId="6C167DBC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35E27E7F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e distance tables at the node </w:t>
      </w:r>
      <w:r>
        <w:rPr>
          <w:rFonts w:ascii="Verdana" w:hAnsi="Verdana"/>
          <w:i/>
          <w:iCs/>
          <w:color w:val="333333"/>
        </w:rPr>
        <w:t>x</w:t>
      </w:r>
      <w:r>
        <w:rPr>
          <w:rFonts w:ascii="Verdana" w:hAnsi="Verdana"/>
          <w:color w:val="333333"/>
        </w:rPr>
        <w:t> after initialization step are as follows:</w:t>
      </w:r>
    </w:p>
    <w:p w14:paraId="4D1BA8E0" w14:textId="51420512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77447D6C" wp14:editId="61E7B2F3">
            <wp:extent cx="1642533" cy="1141875"/>
            <wp:effectExtent l="0" t="0" r="0" b="127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450" cy="1148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A71F1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2C61F8DA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e distance tables at the node </w:t>
      </w:r>
      <w:r>
        <w:rPr>
          <w:rFonts w:ascii="Verdana" w:hAnsi="Verdana"/>
          <w:i/>
          <w:iCs/>
          <w:color w:val="333333"/>
        </w:rPr>
        <w:t>y</w:t>
      </w:r>
      <w:r>
        <w:rPr>
          <w:rFonts w:ascii="Verdana" w:hAnsi="Verdana"/>
          <w:color w:val="333333"/>
        </w:rPr>
        <w:t> after initialization step are as follows:</w:t>
      </w:r>
    </w:p>
    <w:p w14:paraId="459495EB" w14:textId="531874DF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198C8781" wp14:editId="4615392D">
            <wp:extent cx="1424931" cy="990600"/>
            <wp:effectExtent l="0" t="0" r="4445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681" cy="99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8203A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1A093254" w14:textId="77777777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bookmarkStart w:id="0" w:name="_GoBack"/>
      <w:bookmarkEnd w:id="0"/>
      <w:r>
        <w:rPr>
          <w:rFonts w:ascii="Verdana" w:hAnsi="Verdana"/>
          <w:color w:val="333333"/>
        </w:rPr>
        <w:t>The distance tables at the node </w:t>
      </w:r>
      <w:r>
        <w:rPr>
          <w:rFonts w:ascii="Verdana" w:hAnsi="Verdana"/>
          <w:i/>
          <w:iCs/>
          <w:color w:val="333333"/>
        </w:rPr>
        <w:t>y</w:t>
      </w:r>
      <w:r>
        <w:rPr>
          <w:rFonts w:ascii="Verdana" w:hAnsi="Verdana"/>
          <w:color w:val="333333"/>
        </w:rPr>
        <w:t> after initialization step are as follows:</w:t>
      </w:r>
    </w:p>
    <w:p w14:paraId="6DDC91A9" w14:textId="5113BE40" w:rsidR="00A553A9" w:rsidRDefault="00A553A9" w:rsidP="00A553A9">
      <w:pPr>
        <w:pStyle w:val="western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drawing>
          <wp:inline distT="0" distB="0" distL="0" distR="0" wp14:anchorId="3F372FAA" wp14:editId="56BE1A85">
            <wp:extent cx="1351858" cy="939800"/>
            <wp:effectExtent l="0" t="0" r="127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587" cy="943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6BC33" w14:textId="400E9967" w:rsidR="00A553A9" w:rsidRDefault="00A553A9"/>
    <w:p w14:paraId="0B1FE468" w14:textId="6A051935" w:rsidR="00DC36E5" w:rsidRDefault="00DC36E5"/>
    <w:p w14:paraId="60A4F2D3" w14:textId="33046A0F" w:rsidR="00715DB6" w:rsidRDefault="00715DB6"/>
    <w:p w14:paraId="4B65A062" w14:textId="77777777" w:rsidR="00715DB6" w:rsidRDefault="00715DB6"/>
    <w:p w14:paraId="08BCB3BB" w14:textId="57292A83" w:rsidR="00DC36E5" w:rsidRDefault="00DC36E5">
      <w:r>
        <w:lastRenderedPageBreak/>
        <w:t>P10:</w:t>
      </w:r>
    </w:p>
    <w:p w14:paraId="6150D75A" w14:textId="411870C9" w:rsidR="00DC36E5" w:rsidRDefault="00DC36E5">
      <w:r>
        <w:rPr>
          <w:noProof/>
        </w:rPr>
        <w:drawing>
          <wp:inline distT="0" distB="0" distL="0" distR="0" wp14:anchorId="0ED53832" wp14:editId="05BBE297">
            <wp:extent cx="5943600" cy="1655445"/>
            <wp:effectExtent l="0" t="0" r="0" b="1905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C3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07C70" w14:textId="77777777" w:rsidR="00EC6DDF" w:rsidRDefault="00EC6DDF" w:rsidP="002403CB">
      <w:pPr>
        <w:spacing w:after="0" w:line="240" w:lineRule="auto"/>
      </w:pPr>
      <w:r>
        <w:separator/>
      </w:r>
    </w:p>
  </w:endnote>
  <w:endnote w:type="continuationSeparator" w:id="0">
    <w:p w14:paraId="6E3B7365" w14:textId="77777777" w:rsidR="00EC6DDF" w:rsidRDefault="00EC6DDF" w:rsidP="00240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BAF3F" w14:textId="77777777" w:rsidR="00EC6DDF" w:rsidRDefault="00EC6DDF" w:rsidP="002403CB">
      <w:pPr>
        <w:spacing w:after="0" w:line="240" w:lineRule="auto"/>
      </w:pPr>
      <w:r>
        <w:separator/>
      </w:r>
    </w:p>
  </w:footnote>
  <w:footnote w:type="continuationSeparator" w:id="0">
    <w:p w14:paraId="76FF6822" w14:textId="77777777" w:rsidR="00EC6DDF" w:rsidRDefault="00EC6DDF" w:rsidP="002403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TEyNbY0NTK0sDBX0lEKTi0uzszPAykwrAUANVSlEywAAAA="/>
  </w:docVars>
  <w:rsids>
    <w:rsidRoot w:val="00D06F1C"/>
    <w:rsid w:val="0011208C"/>
    <w:rsid w:val="002403CB"/>
    <w:rsid w:val="00715DB6"/>
    <w:rsid w:val="00720182"/>
    <w:rsid w:val="00766423"/>
    <w:rsid w:val="008E2C71"/>
    <w:rsid w:val="009451B6"/>
    <w:rsid w:val="009E7002"/>
    <w:rsid w:val="00A553A9"/>
    <w:rsid w:val="00D06F1C"/>
    <w:rsid w:val="00DC36E5"/>
    <w:rsid w:val="00EC6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F7F929"/>
  <w15:chartTrackingRefBased/>
  <w15:docId w15:val="{E1038155-4899-402D-9FAE-53BA65946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3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3CB"/>
  </w:style>
  <w:style w:type="paragraph" w:styleId="Footer">
    <w:name w:val="footer"/>
    <w:basedOn w:val="Normal"/>
    <w:link w:val="FooterChar"/>
    <w:uiPriority w:val="99"/>
    <w:unhideWhenUsed/>
    <w:rsid w:val="002403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3CB"/>
  </w:style>
  <w:style w:type="paragraph" w:styleId="NormalWeb">
    <w:name w:val="Normal (Web)"/>
    <w:basedOn w:val="Normal"/>
    <w:uiPriority w:val="99"/>
    <w:semiHidden/>
    <w:unhideWhenUsed/>
    <w:rsid w:val="002403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03CB"/>
    <w:rPr>
      <w:b/>
      <w:bCs/>
    </w:rPr>
  </w:style>
  <w:style w:type="character" w:styleId="Emphasis">
    <w:name w:val="Emphasis"/>
    <w:basedOn w:val="DefaultParagraphFont"/>
    <w:uiPriority w:val="20"/>
    <w:qFormat/>
    <w:rsid w:val="009E7002"/>
    <w:rPr>
      <w:i/>
      <w:iCs/>
    </w:rPr>
  </w:style>
  <w:style w:type="paragraph" w:customStyle="1" w:styleId="western">
    <w:name w:val="western"/>
    <w:basedOn w:val="Normal"/>
    <w:rsid w:val="00A55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7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367</Words>
  <Characters>2093</Characters>
  <Application>Microsoft Office Word</Application>
  <DocSecurity>0</DocSecurity>
  <Lines>17</Lines>
  <Paragraphs>4</Paragraphs>
  <ScaleCrop>false</ScaleCrop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0</cp:revision>
  <dcterms:created xsi:type="dcterms:W3CDTF">2021-12-02T21:30:00Z</dcterms:created>
  <dcterms:modified xsi:type="dcterms:W3CDTF">2021-12-02T21:35:00Z</dcterms:modified>
</cp:coreProperties>
</file>